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Hospital/Clinic Name] in Ankara, Turkey. As a dedicated and experienced psychiatrist with a passion for improving mental health outcomes, I am eager to contribute my expertise to your esteemed institution. The opportunity to work in Turkey Ankara—a city renowned for its rich cultural heritage and growing healthcare infrastructure—aligns perfectly with my professional aspirations and commitment to providing compassionate care.</w:t>
      </w:r>
    </w:p>
    <w:p>
      <w:pPr>
        <w:pStyle w:val="BodyText"/>
      </w:pPr>
      <w:r>
        <w:t xml:space="preserve">With [X years] of experience in psychiatry, I have developed a strong foundation in diagnosing and treating a wide range of mental health conditions, including depression, anxiety disorders, bipolar disorder, and schizophrenia. My training at [Medical School/Training Institution] equipped me with advanced clinical skills in evidence-based therapies such as cognitive-behavioral therapy (CBT), psychopharmacology, and trauma-informed care. I am also proficient in conducting psychiatric evaluations and creating personalized treatment plans tailored to the unique needs of each patient.</w:t>
      </w:r>
    </w:p>
    <w:p>
      <w:pPr>
        <w:pStyle w:val="BodyText"/>
      </w:pPr>
      <w:r>
        <w:t xml:space="preserve">What sets me apart as a psychiatrist is my ability to blend scientific rigor with empathy. In my previous role at [Previous Workplace], I worked closely with patients from diverse cultural backgrounds, ensuring that their care was culturally sensitive and respectful of their values. This experience taught me the importance of adapting treatment approaches to align with local customs and societal norms—a skill that I believe is particularly critical in a dynamic city like Ankara, where cultural diversity intersects with rapid urbanization.</w:t>
      </w:r>
    </w:p>
    <w:p>
      <w:pPr>
        <w:pStyle w:val="BodyText"/>
      </w:pPr>
      <w:r>
        <w:t xml:space="preserve">Living and working in Turkey has further deepened my understanding of the mental health landscape here. I have witnessed firsthand the challenges faced by individuals navigating stigma, limited access to resources, and the unique stressors associated with modern life. My goal as a psychiatrist is to bridge this gap by fostering open conversations about mental health and advocating for holistic, patient-centered care. In Ankara, where there is a growing emphasis on mental health awareness, I am confident that my skills and dedication will make a meaningful impact.</w:t>
      </w:r>
    </w:p>
    <w:p>
      <w:pPr>
        <w:pStyle w:val="BodyText"/>
      </w:pPr>
      <w:r>
        <w:t xml:space="preserve">The opportunity to join [Hospital/Clinic Name] excites me because of the institution’s reputation for excellence in psychiatric care and its commitment to innovation. I am particularly drawn to your focus on [specific program, research initiative, or community outreach effort], as it resonates with my own belief that mental health is a cornerstone of overall well-being. I am eager to collaborate with your team to expand access to quality care, support professional development, and contribute to the advancement of psychiatric practices in Turkey.</w:t>
      </w:r>
    </w:p>
    <w:p>
      <w:pPr>
        <w:pStyle w:val="BodyText"/>
      </w:pPr>
      <w:r>
        <w:t xml:space="preserve">As a psychiatrist, I understand the importance of building trust and maintaining long-term relationships with patients. My approach is grounded in active listening, compassion, and a commitment to fostering resilience. In Ankara’s vibrant yet sometimes stressful environment, I am prepared to offer support that empowers individuals to navigate their challenges and achieve lasting recovery. Whether through individual therapy sessions, group interventions, or community education programs, I am dedicated to making mental health care accessible and impactful.</w:t>
      </w:r>
    </w:p>
    <w:p>
      <w:pPr>
        <w:pStyle w:val="BodyText"/>
      </w:pPr>
      <w:r>
        <w:t xml:space="preserve">Furthermore, my adaptability and cultural awareness will enable me to thrive in Ankara’s diverse healthcare setting. I am fluent in [languages spoken], which allows me to communicate effectively with patients from various backgrounds. This skill is especially valuable in a city like Ankara, where the population includes people from all corners of Turkey and beyond. I am also familiar with the Turkish healthcare system and have experience navigating its procedures, ensuring that patients receive timely and efficient care.</w:t>
      </w:r>
    </w:p>
    <w:p>
      <w:pPr>
        <w:pStyle w:val="BodyText"/>
      </w:pPr>
      <w:r>
        <w:t xml:space="preserve">I am particularly enthusiastic about the prospect of working in Turkey Ankara because of its unique blend of tradition and modernity. The city’s historical significance, combined with its role as a hub for education, research, and innovation, creates an ideal environment for a psychiatrist to grow professionally. I am keen to contribute to the development of mental health services that reflect both global best practices and local needs. Whether through clinical work, teaching future psychiatrists, or participating in community initiatives, I am committed to making a lasting contribution.</w:t>
      </w:r>
    </w:p>
    <w:p>
      <w:pPr>
        <w:pStyle w:val="BodyText"/>
      </w:pPr>
      <w:r>
        <w:t xml:space="preserve">In addition to my clinical expertise, I bring a strong work ethic and a collaborative spirit. I thrive in team-oriented settings and enjoy working alongside multidisciplinary professionals to deliver comprehensive care. My ability to manage complex cases while maintaining a patient-centered approach has been recognized by colleagues and patients alike. I am also passionate about continuous learning and regularly attend conferences and workshops to stay updated on the latest advancements in psychiatry.</w:t>
      </w:r>
    </w:p>
    <w:p>
      <w:pPr>
        <w:pStyle w:val="BodyText"/>
      </w:pPr>
      <w:r>
        <w:t xml:space="preserve">Thank you for considering my application. I would be honored to bring my skills, experience, and passion for psychiatry to [Hospital/Clinic Name] in Ankara. I am confident that my background aligns with your institution’s mission to provide exceptional mental health care. I would welcome the opportunity to discuss how I can contribute to your team and support the well-being of patients in this remarkable city.</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Turkey Ankara</dc:title>
  <dc:creator/>
  <dc:language>en</dc:language>
  <cp:keywords/>
  <dcterms:created xsi:type="dcterms:W3CDTF">2026-07-23T09:20:20Z</dcterms:created>
  <dcterms:modified xsi:type="dcterms:W3CDTF">2026-07-23T09:20:20Z</dcterms:modified>
</cp:coreProperties>
</file>

<file path=docProps/custom.xml><?xml version="1.0" encoding="utf-8"?>
<Properties xmlns="http://schemas.openxmlformats.org/officeDocument/2006/custom-properties" xmlns:vt="http://schemas.openxmlformats.org/officeDocument/2006/docPropsVTypes"/>
</file>